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Pr="00D87B96" w:rsidRDefault="00C4169E" w:rsidP="00C4169E">
      <w:pPr>
        <w:pStyle w:val="Heading1"/>
        <w:rPr>
          <w:rFonts w:ascii="Aptos" w:hAnsi="Aptos"/>
        </w:rPr>
      </w:pPr>
      <w:bookmarkStart w:id="0" w:name="OLE_LINK4"/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D87B96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D87B96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D87B96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D87B96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D87B96" w:rsidRDefault="000636ED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Desk </w:t>
            </w:r>
            <w:proofErr w:type="spellStart"/>
            <w:r w:rsidR="00F04505" w:rsidRPr="00D87B96">
              <w:rPr>
                <w:rFonts w:ascii="Aptos" w:hAnsi="Aptos"/>
              </w:rPr>
              <w:t>Left</w:t>
            </w:r>
            <w:proofErr w:type="spellEnd"/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D87B96" w:rsidRDefault="0088315E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D87B96" w:rsidRDefault="00F04505" w:rsidP="0088315E">
            <w:pPr>
              <w:pStyle w:val="R211Speaker"/>
            </w:pPr>
            <w:r w:rsidRPr="00D87B96">
              <w:t>JAD</w:t>
            </w:r>
          </w:p>
        </w:tc>
        <w:tc>
          <w:tcPr>
            <w:tcW w:w="2268" w:type="dxa"/>
          </w:tcPr>
          <w:p w14:paraId="7638941A" w14:textId="1C0312F5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ane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40BAE777" w14:textId="3F0C5881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Moderator</w:t>
            </w:r>
          </w:p>
        </w:tc>
      </w:tr>
      <w:tr w:rsidR="00F04505" w:rsidRPr="00D87B96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Pr="00D87B96" w:rsidRDefault="00F04505" w:rsidP="0088315E">
            <w:pPr>
              <w:pStyle w:val="R211Speaker"/>
            </w:pPr>
            <w:r w:rsidRPr="00D87B96">
              <w:t>JOD</w:t>
            </w:r>
          </w:p>
        </w:tc>
        <w:tc>
          <w:tcPr>
            <w:tcW w:w="2268" w:type="dxa"/>
          </w:tcPr>
          <w:p w14:paraId="6DB10E1A" w14:textId="025BB4F4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ohn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3C770072" w14:textId="5E1D7BE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EO</w:t>
            </w:r>
          </w:p>
        </w:tc>
        <w:tc>
          <w:tcPr>
            <w:tcW w:w="1756" w:type="dxa"/>
          </w:tcPr>
          <w:p w14:paraId="3C58D8C6" w14:textId="76F57EA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Guest</w:t>
            </w:r>
          </w:p>
        </w:tc>
      </w:tr>
    </w:tbl>
    <w:bookmarkEnd w:id="1"/>
    <w:p w14:paraId="318C73B6" w14:textId="099A8867" w:rsidR="00A7323B" w:rsidRPr="00D87B96" w:rsidRDefault="000A54CB" w:rsidP="000A54CB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7253CD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7253CD" w:rsidRDefault="0078542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7253CD" w:rsidRDefault="0011690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7253CD" w14:paraId="6E81C1A5" w14:textId="77777777" w:rsidTr="00785429">
        <w:trPr>
          <w:trHeight w:val="567"/>
        </w:trPr>
        <w:tc>
          <w:tcPr>
            <w:tcW w:w="1838" w:type="dxa"/>
          </w:tcPr>
          <w:p w14:paraId="45339D6A" w14:textId="77777777" w:rsidR="009C12D2" w:rsidRPr="007253CD" w:rsidRDefault="00D87B96" w:rsidP="0016247E">
            <w:pPr>
              <w:spacing w:after="80"/>
              <w:rPr>
                <w:rStyle w:val="R121Enforce"/>
                <w:rFonts w:ascii="Aptos" w:hAnsi="Aptos"/>
              </w:rPr>
            </w:pPr>
            <w:r w:rsidRPr="007253CD">
              <w:rPr>
                <w:rStyle w:val="R121Enforce"/>
                <w:rFonts w:ascii="Aptos" w:hAnsi="Aptos"/>
              </w:rPr>
              <w:t>SC-PRE-1</w:t>
            </w:r>
          </w:p>
          <w:p w14:paraId="57806273" w14:textId="2A41123E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1Enforce"/>
                <w:rFonts w:ascii="Aptos" w:hAnsi="Aptos"/>
              </w:rPr>
              <w:t>VV-PTZ-A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144AAC09" w:rsidR="009C12D2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A1, 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7253CD" w:rsidRDefault="009C12D2" w:rsidP="0016247E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8A2F445" w14:textId="556D5D6D" w:rsidR="009C12D2" w:rsidRPr="007253CD" w:rsidRDefault="00F04505" w:rsidP="0016247E">
            <w:pPr>
              <w:pStyle w:val="R311Part"/>
              <w:spacing w:after="80"/>
            </w:pPr>
            <w:r w:rsidRPr="007253CD">
              <w:t>Part 1</w:t>
            </w:r>
            <w:r w:rsidR="00383C59" w:rsidRPr="007253CD">
              <w:t>: Foo</w:t>
            </w:r>
          </w:p>
        </w:tc>
      </w:tr>
      <w:tr w:rsidR="00D87B96" w:rsidRPr="006C4D85" w14:paraId="1FFFC4B6" w14:textId="77777777" w:rsidTr="00785429">
        <w:trPr>
          <w:trHeight w:val="567"/>
        </w:trPr>
        <w:tc>
          <w:tcPr>
            <w:tcW w:w="1838" w:type="dxa"/>
          </w:tcPr>
          <w:p w14:paraId="73FE63B5" w14:textId="77777777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1441217" w14:textId="77777777" w:rsidR="00D87B96" w:rsidRPr="007253CD" w:rsidRDefault="00D87B96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B76AF15" w14:textId="77777777" w:rsidR="00D87B96" w:rsidRPr="007253CD" w:rsidRDefault="00D87B96" w:rsidP="0016247E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3279159" w14:textId="0F707A3E" w:rsidR="00D87B96" w:rsidRPr="00D22548" w:rsidRDefault="00637E2A" w:rsidP="00D22548">
            <w:pPr>
              <w:rPr>
                <w:rStyle w:val="R324Info"/>
              </w:rPr>
            </w:pPr>
            <w:r>
              <w:rPr>
                <w:rStyle w:val="R324Info"/>
              </w:rPr>
              <w:t>Chat Message</w:t>
            </w:r>
            <w:r w:rsidR="00D22548" w:rsidRPr="00D22548">
              <w:rPr>
                <w:rStyle w:val="R324Info"/>
              </w:rPr>
              <w:t>: „</w:t>
            </w:r>
            <w:r w:rsidR="00D87B96" w:rsidRPr="00D22548">
              <w:rPr>
                <w:rStyle w:val="R324Info"/>
              </w:rPr>
              <w:t>Welcome to this new episode in our Digital Townhall series!</w:t>
            </w:r>
            <w:r>
              <w:rPr>
                <w:rStyle w:val="R324Info"/>
              </w:rPr>
              <w:t xml:space="preserve"> </w:t>
            </w:r>
            <w:r w:rsidR="00D87B96" w:rsidRPr="005042DF">
              <w:rPr>
                <w:rStyle w:val="R324Info"/>
              </w:rPr>
              <w:t>Please raise questions during the event here in the chat.</w:t>
            </w:r>
            <w:r w:rsidR="00D87B96" w:rsidRPr="005042DF">
              <w:rPr>
                <w:rStyle w:val="R324Info"/>
              </w:rPr>
              <w:br/>
            </w:r>
            <w:r w:rsidR="00D87B96" w:rsidRPr="00D22548">
              <w:rPr>
                <w:rStyle w:val="R324Info"/>
              </w:rPr>
              <w:t xml:space="preserve">They will be picked up in the Question &amp; Answer part at the </w:t>
            </w:r>
            <w:proofErr w:type="gramStart"/>
            <w:r w:rsidR="00D87B96" w:rsidRPr="00D22548">
              <w:rPr>
                <w:rStyle w:val="R324Info"/>
              </w:rPr>
              <w:t>end.</w:t>
            </w:r>
            <w:r w:rsidR="00D22548" w:rsidRPr="00D22548">
              <w:rPr>
                <w:rStyle w:val="R324Info"/>
              </w:rPr>
              <w:t>“</w:t>
            </w:r>
            <w:proofErr w:type="gramEnd"/>
          </w:p>
        </w:tc>
      </w:tr>
      <w:tr w:rsidR="00BB089E" w:rsidRPr="007253CD" w14:paraId="084C9410" w14:textId="77777777" w:rsidTr="00785429">
        <w:trPr>
          <w:trHeight w:val="567"/>
        </w:trPr>
        <w:tc>
          <w:tcPr>
            <w:tcW w:w="1838" w:type="dxa"/>
          </w:tcPr>
          <w:p w14:paraId="798C65EC" w14:textId="77777777" w:rsidR="00BB089E" w:rsidRPr="007253CD" w:rsidRDefault="00BB089E" w:rsidP="0016247E">
            <w:pPr>
              <w:spacing w:after="80"/>
              <w:rPr>
                <w:rStyle w:val="R123Select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A2F0E1D" w14:textId="77777777" w:rsidR="00BB089E" w:rsidRPr="007253CD" w:rsidRDefault="00BB089E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3D4049" w14:textId="77777777" w:rsidR="00BB089E" w:rsidRPr="007253CD" w:rsidRDefault="00BB089E" w:rsidP="0016247E">
            <w:pPr>
              <w:pStyle w:val="R211Speaker"/>
              <w:spacing w:after="80"/>
              <w:rPr>
                <w:lang w:val="en-US"/>
              </w:rPr>
            </w:pPr>
          </w:p>
        </w:tc>
        <w:tc>
          <w:tcPr>
            <w:tcW w:w="7088" w:type="dxa"/>
          </w:tcPr>
          <w:p w14:paraId="3AD7EA84" w14:textId="1643C2FB" w:rsidR="00BB089E" w:rsidRPr="007253CD" w:rsidRDefault="00BB089E" w:rsidP="0016247E">
            <w:pPr>
              <w:pStyle w:val="R314Display"/>
              <w:spacing w:after="80"/>
              <w:rPr>
                <w:lang w:val="en-US"/>
              </w:rPr>
            </w:pPr>
            <w:r w:rsidRPr="007253CD">
              <w:t>WELCOME-LOOP</w:t>
            </w:r>
          </w:p>
        </w:tc>
      </w:tr>
      <w:tr w:rsidR="00F04505" w:rsidRPr="007253CD" w14:paraId="69B212DB" w14:textId="77777777" w:rsidTr="00785429">
        <w:trPr>
          <w:trHeight w:val="567"/>
        </w:trPr>
        <w:tc>
          <w:tcPr>
            <w:tcW w:w="1838" w:type="dxa"/>
          </w:tcPr>
          <w:p w14:paraId="39656F29" w14:textId="40BC2A2A" w:rsidR="00D87B96" w:rsidRPr="007253CD" w:rsidRDefault="00D87B96" w:rsidP="0016247E">
            <w:pPr>
              <w:spacing w:after="80"/>
              <w:rPr>
                <w:rStyle w:val="R123Select"/>
                <w:rFonts w:ascii="Aptos" w:hAnsi="Aptos"/>
              </w:rPr>
            </w:pPr>
            <w:r w:rsidRPr="007253CD">
              <w:rPr>
                <w:rStyle w:val="R123Select"/>
                <w:rFonts w:ascii="Aptos" w:hAnsi="Aptos"/>
              </w:rPr>
              <w:t xml:space="preserve">CAM1-CW: </w:t>
            </w:r>
            <w:r w:rsidRPr="007253CD">
              <w:rPr>
                <w:rStyle w:val="R124Apply"/>
                <w:rFonts w:ascii="Aptos" w:hAnsi="Aptos"/>
              </w:rPr>
              <w:t>CUT</w:t>
            </w:r>
          </w:p>
          <w:p w14:paraId="54826E7F" w14:textId="2F85C1B8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+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4CA01424" w:rsidR="00F04505" w:rsidRPr="007253CD" w:rsidRDefault="00F04505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7253CD" w:rsidRDefault="00F04505" w:rsidP="0016247E">
            <w:pPr>
              <w:pStyle w:val="R211Speaker"/>
              <w:spacing w:after="80"/>
            </w:pPr>
            <w:r w:rsidRPr="007253CD">
              <w:t>JAD</w:t>
            </w:r>
          </w:p>
        </w:tc>
        <w:tc>
          <w:tcPr>
            <w:tcW w:w="7088" w:type="dxa"/>
          </w:tcPr>
          <w:p w14:paraId="6CDFB9D7" w14:textId="563C5DE6" w:rsidR="00D87B96" w:rsidRPr="007253CD" w:rsidRDefault="00D87B96" w:rsidP="0016247E">
            <w:pPr>
              <w:pStyle w:val="R315Hint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Jane and J</w:t>
            </w:r>
            <w:r w:rsidR="00507473" w:rsidRPr="007253CD">
              <w:rPr>
                <w:lang w:val="en-US"/>
              </w:rPr>
              <w:t>ohn</w:t>
            </w:r>
            <w:r w:rsidRPr="007253CD">
              <w:rPr>
                <w:lang w:val="en-US"/>
              </w:rPr>
              <w:t xml:space="preserve"> are on stage at the desk.</w:t>
            </w:r>
          </w:p>
          <w:p w14:paraId="1713AC1F" w14:textId="5DE96909" w:rsidR="00D87B96" w:rsidRPr="007253CD" w:rsidRDefault="00D87B96" w:rsidP="0016247E">
            <w:pPr>
              <w:pStyle w:val="R313Control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 xml:space="preserve">Jane is visible in close-up camera view. </w:t>
            </w:r>
          </w:p>
          <w:p w14:paraId="404EE7D7" w14:textId="6BCDCA0F" w:rsidR="00F04505" w:rsidRPr="007253CD" w:rsidRDefault="00F04505" w:rsidP="00367DD0">
            <w:pPr>
              <w:pStyle w:val="R011BaseParagraph"/>
              <w:rPr>
                <w:lang w:val="en-US"/>
              </w:rPr>
            </w:pPr>
            <w:r w:rsidRPr="007253CD">
              <w:rPr>
                <w:lang w:val="en-US"/>
              </w:rPr>
              <w:t xml:space="preserve">Welcome </w:t>
            </w:r>
            <w:r w:rsidR="00CF7E20" w:rsidRPr="007253CD">
              <w:rPr>
                <w:lang w:val="en-US"/>
              </w:rPr>
              <w:t xml:space="preserve">ladies and gentlemen, </w:t>
            </w:r>
            <w:r w:rsidRPr="007253CD">
              <w:rPr>
                <w:lang w:val="en-US"/>
              </w:rPr>
              <w:t xml:space="preserve">to this </w:t>
            </w:r>
            <w:proofErr w:type="gramStart"/>
            <w:r w:rsidR="002401D2" w:rsidRPr="007253CD">
              <w:rPr>
                <w:lang w:val="en-US"/>
              </w:rPr>
              <w:t xml:space="preserve">brand </w:t>
            </w:r>
            <w:r w:rsidRPr="007253CD">
              <w:rPr>
                <w:lang w:val="en-US"/>
              </w:rPr>
              <w:t>new</w:t>
            </w:r>
            <w:proofErr w:type="gramEnd"/>
            <w:r w:rsidRPr="007253CD">
              <w:rPr>
                <w:lang w:val="en-US"/>
              </w:rPr>
              <w:t xml:space="preserve"> episode of our Digital Townhall series!</w:t>
            </w:r>
            <w:r w:rsidR="002401D2" w:rsidRPr="007253CD">
              <w:rPr>
                <w:lang w:val="en-US"/>
              </w:rPr>
              <w:t xml:space="preserve"> Today you will participate in an awesome event where our main topic is </w:t>
            </w:r>
            <w:r w:rsidR="002401D2" w:rsidRPr="007253CD">
              <w:rPr>
                <w:rStyle w:val="R321Emphasis"/>
              </w:rPr>
              <w:t>Lorem Ipsum</w:t>
            </w:r>
            <w:r w:rsidR="002401D2" w:rsidRPr="007253CD">
              <w:rPr>
                <w:lang w:val="en-US"/>
              </w:rPr>
              <w:t>.</w:t>
            </w:r>
          </w:p>
          <w:p w14:paraId="0B26C722" w14:textId="16A083F4" w:rsidR="00F04505" w:rsidRPr="007253CD" w:rsidRDefault="00A9067E" w:rsidP="0016247E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I’m Jane, your moderator. And t</w:t>
            </w:r>
            <w:r w:rsidR="00F04505" w:rsidRPr="007253CD">
              <w:rPr>
                <w:lang w:val="en-US"/>
              </w:rPr>
              <w:t>oday I’ve with me our CEO, John Doe. Welcome, John!</w:t>
            </w:r>
          </w:p>
        </w:tc>
      </w:tr>
      <w:tr w:rsidR="00F04505" w:rsidRPr="006C4D85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48D4EED4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-OV-A1</w:t>
            </w:r>
            <w:r w:rsidRPr="007253CD">
              <w:rPr>
                <w:rStyle w:val="R122Toggle"/>
                <w:rFonts w:ascii="Aptos" w:hAnsi="Aptos"/>
              </w:rPr>
              <w:br/>
              <w:t>+OV-A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7253CD" w:rsidRDefault="00F04505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Pr="007253CD" w:rsidRDefault="00F04505" w:rsidP="0016247E">
            <w:pPr>
              <w:pStyle w:val="R211Speaker"/>
              <w:spacing w:after="80"/>
            </w:pPr>
            <w:r w:rsidRPr="007253CD">
              <w:t>JOD</w:t>
            </w:r>
          </w:p>
        </w:tc>
        <w:tc>
          <w:tcPr>
            <w:tcW w:w="7088" w:type="dxa"/>
          </w:tcPr>
          <w:p w14:paraId="19F94E26" w14:textId="0FC8EB55" w:rsidR="008D5B1D" w:rsidRPr="007253CD" w:rsidRDefault="00D87B96" w:rsidP="0016247E">
            <w:pPr>
              <w:pStyle w:val="R313Control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John and Jane shown together in total camera view.</w:t>
            </w:r>
          </w:p>
          <w:p w14:paraId="4AFABB19" w14:textId="68D00D87" w:rsidR="008D5B1D" w:rsidRPr="00E70FBA" w:rsidRDefault="00F04505" w:rsidP="00D22548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Hello</w:t>
            </w:r>
            <w:r w:rsidR="0065351B" w:rsidRPr="007253CD">
              <w:rPr>
                <w:lang w:val="en-US"/>
              </w:rPr>
              <w:t>,</w:t>
            </w:r>
            <w:r w:rsidRPr="007253CD">
              <w:rPr>
                <w:lang w:val="en-US"/>
              </w:rPr>
              <w:t xml:space="preserve"> Jane! Thanks for the invitation.</w:t>
            </w:r>
          </w:p>
        </w:tc>
      </w:tr>
      <w:tr w:rsidR="00B201F1" w:rsidRPr="007253CD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7253CD" w:rsidRDefault="00B201F1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7253CD" w:rsidRDefault="00B201F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Pr="007253CD" w:rsidRDefault="00B201F1" w:rsidP="0016247E">
            <w:pPr>
              <w:pStyle w:val="R211Speaker"/>
              <w:spacing w:after="80"/>
            </w:pPr>
            <w:r w:rsidRPr="007253CD">
              <w:t>JAS</w:t>
            </w:r>
          </w:p>
        </w:tc>
        <w:tc>
          <w:tcPr>
            <w:tcW w:w="7088" w:type="dxa"/>
          </w:tcPr>
          <w:p w14:paraId="225F78F6" w14:textId="00C017A2" w:rsidR="00DE2297" w:rsidRPr="00846309" w:rsidRDefault="00B201F1" w:rsidP="00742684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 xml:space="preserve">Lorem Ipsum is </w:t>
            </w:r>
            <w:r w:rsidRPr="00215F44">
              <w:rPr>
                <w:rStyle w:val="R321Emphasis"/>
              </w:rPr>
              <w:t>simply dummy</w:t>
            </w:r>
            <w:r w:rsidRPr="007253CD">
              <w:rPr>
                <w:lang w:val="en-US"/>
              </w:rPr>
              <w:t xml:space="preserve"> text of </w:t>
            </w:r>
            <w:r w:rsidRPr="007253CD">
              <w:rPr>
                <w:rStyle w:val="R323KeyMessage"/>
              </w:rPr>
              <w:t xml:space="preserve">the printing and typesetting industry. </w:t>
            </w:r>
            <w:r w:rsidRPr="007253CD">
              <w:rPr>
                <w:lang w:val="en-US"/>
              </w:rPr>
              <w:t xml:space="preserve">Lorem Ipsum has been the industry's standard </w:t>
            </w:r>
            <w:r w:rsidRPr="007253CD">
              <w:rPr>
                <w:rStyle w:val="R322KeyWord"/>
              </w:rPr>
              <w:t>dummy text</w:t>
            </w:r>
            <w:r w:rsidRPr="007253CD">
              <w:rPr>
                <w:lang w:val="en-US"/>
              </w:rPr>
              <w:t xml:space="preserve"> ever since the 1500s, when an unknown printer took a galley of type and scrambled it to </w:t>
            </w:r>
            <w:r w:rsidRPr="00215F44">
              <w:rPr>
                <w:rStyle w:val="R322KeyWord"/>
              </w:rPr>
              <w:t>make a type specimen</w:t>
            </w:r>
            <w:r w:rsidRPr="007253CD">
              <w:rPr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7381C1AA" w14:textId="77777777" w:rsidR="00B201F1" w:rsidRPr="007253CD" w:rsidRDefault="00B201F1" w:rsidP="0016247E">
            <w:pPr>
              <w:pStyle w:val="R318UList1"/>
              <w:spacing w:after="80"/>
              <w:rPr>
                <w:lang w:val="en-US"/>
              </w:rPr>
            </w:pPr>
            <w:bookmarkStart w:id="5" w:name="OLE_LINK5"/>
            <w:bookmarkStart w:id="6" w:name="OLE_LINK9"/>
            <w:r w:rsidRPr="007253CD">
              <w:rPr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bookmarkEnd w:id="5"/>
          <w:p w14:paraId="53EF7C36" w14:textId="77777777" w:rsidR="00B201F1" w:rsidRPr="007253CD" w:rsidRDefault="00B201F1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57D06C0" w14:textId="77777777" w:rsidR="00B201F1" w:rsidRPr="007253CD" w:rsidRDefault="00B201F1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CB376E3" w14:textId="291D1832" w:rsidR="00D47B12" w:rsidRDefault="00D47B12" w:rsidP="0016247E">
            <w:pPr>
              <w:pStyle w:val="R314Display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SLIDE1</w:t>
            </w:r>
          </w:p>
          <w:p w14:paraId="0D45153D" w14:textId="0DC0C992" w:rsidR="006F221F" w:rsidRPr="006F221F" w:rsidRDefault="00B201F1" w:rsidP="006F221F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 xml:space="preserve">It has </w:t>
            </w:r>
            <w:r w:rsidRPr="007253CD">
              <w:rPr>
                <w:rStyle w:val="R322KeyWord"/>
                <w:rFonts w:cstheme="minorBidi"/>
                <w:color w:val="auto"/>
              </w:rPr>
              <w:t>survived</w:t>
            </w:r>
            <w:r w:rsidRPr="007253CD">
              <w:rPr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cstheme="minorBidi"/>
                <w:color w:val="auto"/>
              </w:rPr>
              <w:t>essentially</w:t>
            </w:r>
            <w:r w:rsidRPr="007253CD">
              <w:rPr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cstheme="minorBidi"/>
                <w:color w:val="auto"/>
              </w:rPr>
              <w:t>popularized</w:t>
            </w:r>
            <w:r w:rsidRPr="007253CD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cstheme="minorBidi"/>
                <w:color w:val="auto"/>
              </w:rPr>
              <w:t>publishing</w:t>
            </w:r>
            <w:r w:rsidRPr="007253CD">
              <w:rPr>
                <w:lang w:val="en-US"/>
              </w:rPr>
              <w:t xml:space="preserve"> software like Aldus PageMaker including versions of Lorem Ipsum.</w:t>
            </w:r>
          </w:p>
          <w:p w14:paraId="03015F6A" w14:textId="2131F5E9" w:rsidR="00D22548" w:rsidRDefault="00B201F1" w:rsidP="00F60B6E">
            <w:pPr>
              <w:pStyle w:val="R317OList2"/>
              <w:rPr>
                <w:lang w:val="en-US"/>
              </w:rPr>
            </w:pPr>
            <w:r w:rsidRPr="00782BE2">
              <w:rPr>
                <w:lang w:val="en-US"/>
              </w:rPr>
              <w:t>Foo Bar Quux</w:t>
            </w:r>
          </w:p>
          <w:p w14:paraId="6119AB59" w14:textId="3755A9CC" w:rsidR="00E75FD1" w:rsidRPr="00E70FBA" w:rsidRDefault="00B201F1" w:rsidP="00E75FD1">
            <w:pPr>
              <w:pStyle w:val="R317OList2"/>
              <w:spacing w:after="80"/>
              <w:rPr>
                <w:lang w:val="en-US"/>
              </w:r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bookmarkEnd w:id="3"/>
            <w:bookmarkEnd w:id="4"/>
            <w:bookmarkEnd w:id="6"/>
            <w:proofErr w:type="spellEnd"/>
          </w:p>
        </w:tc>
      </w:tr>
      <w:tr w:rsidR="00383C59" w:rsidRPr="007253CD" w14:paraId="614FBB12" w14:textId="77777777" w:rsidTr="00785429">
        <w:trPr>
          <w:trHeight w:val="567"/>
        </w:trPr>
        <w:tc>
          <w:tcPr>
            <w:tcW w:w="1838" w:type="dxa"/>
          </w:tcPr>
          <w:p w14:paraId="1E65A6F6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CC2DAD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537CFF" w14:textId="77777777" w:rsidR="00383C59" w:rsidRPr="007253CD" w:rsidRDefault="00383C59" w:rsidP="0016247E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FEF1044" w14:textId="2BABFF8C" w:rsidR="00383C59" w:rsidRPr="007253CD" w:rsidRDefault="00383C59" w:rsidP="0016247E">
            <w:pPr>
              <w:pStyle w:val="R311Part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Part 2: Bar</w:t>
            </w:r>
          </w:p>
        </w:tc>
      </w:tr>
      <w:tr w:rsidR="00383C59" w:rsidRPr="007253CD" w14:paraId="6ED6A287" w14:textId="77777777" w:rsidTr="00785429">
        <w:trPr>
          <w:trHeight w:val="567"/>
        </w:trPr>
        <w:tc>
          <w:tcPr>
            <w:tcW w:w="1838" w:type="dxa"/>
          </w:tcPr>
          <w:p w14:paraId="066DD142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E01966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F508C6" w14:textId="63212B35" w:rsidR="00383C59" w:rsidRPr="007253CD" w:rsidRDefault="008B74C1" w:rsidP="0016247E">
            <w:pPr>
              <w:pStyle w:val="R211Speaker"/>
              <w:spacing w:after="80"/>
            </w:pPr>
            <w:r w:rsidRPr="007253CD">
              <w:t>JOD</w:t>
            </w:r>
          </w:p>
        </w:tc>
        <w:tc>
          <w:tcPr>
            <w:tcW w:w="7088" w:type="dxa"/>
          </w:tcPr>
          <w:p w14:paraId="3B2605F6" w14:textId="53D054B8" w:rsidR="00383C59" w:rsidRPr="007253CD" w:rsidRDefault="00383C59" w:rsidP="0016247E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p w14:paraId="3CBF7E04" w14:textId="77777777" w:rsidR="00383C59" w:rsidRPr="007253CD" w:rsidRDefault="00383C59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1C5E75B7" w14:textId="0295F367" w:rsidR="00383C59" w:rsidRPr="007253CD" w:rsidRDefault="00383C59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</w:tc>
      </w:tr>
      <w:tr w:rsidR="008B74C1" w:rsidRPr="007253CD" w14:paraId="4A6DB65F" w14:textId="77777777" w:rsidTr="00785429">
        <w:trPr>
          <w:trHeight w:val="567"/>
        </w:trPr>
        <w:tc>
          <w:tcPr>
            <w:tcW w:w="1838" w:type="dxa"/>
          </w:tcPr>
          <w:p w14:paraId="06FF70EB" w14:textId="77777777" w:rsidR="008B74C1" w:rsidRPr="007253CD" w:rsidRDefault="008B74C1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09B93A8" w14:textId="77777777" w:rsidR="008B74C1" w:rsidRPr="007253CD" w:rsidRDefault="008B74C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B7C54EB" w14:textId="6FCA689B" w:rsidR="008B74C1" w:rsidRPr="007253CD" w:rsidRDefault="008B74C1" w:rsidP="0016247E">
            <w:pPr>
              <w:pStyle w:val="R211Speaker"/>
              <w:spacing w:after="80"/>
            </w:pPr>
            <w:r w:rsidRPr="007253CD">
              <w:t>JAS</w:t>
            </w:r>
          </w:p>
        </w:tc>
        <w:tc>
          <w:tcPr>
            <w:tcW w:w="7088" w:type="dxa"/>
          </w:tcPr>
          <w:p w14:paraId="5214B655" w14:textId="77777777" w:rsidR="008B74C1" w:rsidRPr="007253CD" w:rsidRDefault="008B74C1" w:rsidP="0016247E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 xml:space="preserve">It has </w:t>
            </w:r>
            <w:r w:rsidRPr="007253CD">
              <w:rPr>
                <w:rStyle w:val="R322KeyWord"/>
                <w:rFonts w:cstheme="minorBidi"/>
                <w:color w:val="auto"/>
              </w:rPr>
              <w:t>survived</w:t>
            </w:r>
            <w:r w:rsidRPr="007253CD">
              <w:rPr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cstheme="minorBidi"/>
                <w:color w:val="auto"/>
              </w:rPr>
              <w:t>essentially</w:t>
            </w:r>
            <w:r w:rsidRPr="007253CD">
              <w:rPr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cstheme="minorBidi"/>
                <w:color w:val="auto"/>
              </w:rPr>
              <w:t>popularized</w:t>
            </w:r>
            <w:r w:rsidRPr="007253CD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cstheme="minorBidi"/>
                <w:color w:val="auto"/>
              </w:rPr>
              <w:t>publishing</w:t>
            </w:r>
            <w:r w:rsidRPr="007253CD">
              <w:rPr>
                <w:lang w:val="en-US"/>
              </w:rPr>
              <w:t xml:space="preserve"> software like Aldus PageMaker including versions of Lorem Ipsum.</w:t>
            </w:r>
          </w:p>
          <w:p w14:paraId="7FA3CB31" w14:textId="77777777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BD2A0C0" w14:textId="49B721B8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lang w:val="en-US"/>
              </w:r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</w:tc>
      </w:tr>
    </w:tbl>
    <w:p w14:paraId="2EFA7EF7" w14:textId="77777777" w:rsidR="0010340E" w:rsidRDefault="0010340E" w:rsidP="00C4169E">
      <w:pPr>
        <w:pStyle w:val="Heading1"/>
        <w:rPr>
          <w:rFonts w:ascii="Aptos" w:hAnsi="Aptos"/>
        </w:rPr>
      </w:pPr>
    </w:p>
    <w:p w14:paraId="35343B8F" w14:textId="77777777" w:rsidR="0010340E" w:rsidRDefault="0010340E">
      <w:pPr>
        <w:rPr>
          <w:rFonts w:ascii="Aptos" w:eastAsiaTheme="majorEastAsia" w:hAnsi="Aptos" w:cstheme="majorBidi"/>
          <w:color w:val="2F5496" w:themeColor="accent1" w:themeShade="BF"/>
          <w:sz w:val="32"/>
          <w:szCs w:val="32"/>
        </w:rPr>
      </w:pPr>
      <w:r>
        <w:rPr>
          <w:rFonts w:ascii="Aptos" w:hAnsi="Aptos"/>
        </w:rPr>
        <w:br w:type="page"/>
      </w:r>
    </w:p>
    <w:p w14:paraId="67FB4707" w14:textId="5AE5993A" w:rsidR="00C4169E" w:rsidRPr="00D87B96" w:rsidRDefault="00C4169E" w:rsidP="00C4169E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lastRenderedPageBreak/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  <w:r w:rsidRPr="00D87B96">
        <w:rPr>
          <w:rFonts w:ascii="Aptos" w:hAnsi="Aptos"/>
        </w:rPr>
        <w:t xml:space="preserve">: Style </w:t>
      </w:r>
      <w:proofErr w:type="spellStart"/>
      <w:r w:rsidRPr="00D87B96">
        <w:rPr>
          <w:rFonts w:ascii="Aptos" w:hAnsi="Aptos"/>
        </w:rP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963BB9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87B96" w:rsidRDefault="00C4169E" w:rsidP="00B57CA2">
            <w:pPr>
              <w:rPr>
                <w:rFonts w:ascii="Aptos" w:hAnsi="Aptos"/>
                <w:sz w:val="20"/>
                <w:szCs w:val="20"/>
                <w:lang w:val="en-US"/>
              </w:rPr>
            </w:pPr>
            <w:bookmarkStart w:id="7" w:name="OLE_LINK11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  <w:bookmarkEnd w:id="7"/>
          </w:p>
        </w:tc>
      </w:tr>
      <w:tr w:rsidR="00C4169E" w:rsidRPr="00963BB9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D87B96" w:rsidRDefault="00C4169E" w:rsidP="00B57CA2">
            <w:pPr>
              <w:rPr>
                <w:rStyle w:val="R121Enforce"/>
                <w:rFonts w:ascii="Aptos" w:hAnsi="Aptos"/>
              </w:rPr>
            </w:pPr>
            <w:bookmarkStart w:id="8" w:name="_Hlk199374754"/>
            <w:r w:rsidRPr="00D87B96">
              <w:rPr>
                <w:rStyle w:val="R121Enforce"/>
                <w:rFonts w:ascii="Aptos" w:hAnsi="Aptos"/>
              </w:rPr>
              <w:t>R</w:t>
            </w:r>
            <w:r w:rsidR="002C3B5D" w:rsidRPr="00D87B96">
              <w:rPr>
                <w:rStyle w:val="R121Enforce"/>
                <w:rFonts w:ascii="Aptos" w:hAnsi="Aptos"/>
              </w:rPr>
              <w:t>12</w:t>
            </w:r>
            <w:r w:rsidR="00C0171C" w:rsidRPr="00D87B96">
              <w:rPr>
                <w:rStyle w:val="R121Enforce"/>
                <w:rFonts w:ascii="Aptos" w:hAnsi="Aptos"/>
              </w:rPr>
              <w:t>1</w:t>
            </w:r>
            <w:r w:rsidRPr="00D87B96">
              <w:rPr>
                <w:rStyle w:val="R121Enforce"/>
                <w:rFonts w:ascii="Aptos" w:hAnsi="Apto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bookmarkEnd w:id="8"/>
      <w:tr w:rsidR="00C4169E" w:rsidRPr="00963BB9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D87B96" w:rsidRDefault="00C4169E" w:rsidP="00B57CA2">
            <w:pPr>
              <w:rPr>
                <w:rStyle w:val="R122Toggle"/>
                <w:rFonts w:ascii="Aptos" w:hAnsi="Aptos"/>
              </w:rPr>
            </w:pPr>
            <w:r w:rsidRPr="00D87B96">
              <w:rPr>
                <w:rStyle w:val="R122Toggle"/>
                <w:rFonts w:ascii="Aptos" w:hAnsi="Aptos"/>
              </w:rPr>
              <w:t>R</w:t>
            </w:r>
            <w:r w:rsidR="002C3B5D" w:rsidRPr="00D87B96">
              <w:rPr>
                <w:rStyle w:val="R122Toggle"/>
                <w:rFonts w:ascii="Aptos" w:hAnsi="Aptos"/>
              </w:rPr>
              <w:t>122</w:t>
            </w:r>
            <w:r w:rsidRPr="00D87B96">
              <w:rPr>
                <w:rStyle w:val="R122Toggle"/>
                <w:rFonts w:ascii="Aptos" w:hAnsi="Aptos"/>
              </w:rPr>
              <w:t xml:space="preserve">: Toggle </w:t>
            </w:r>
          </w:p>
        </w:tc>
        <w:tc>
          <w:tcPr>
            <w:tcW w:w="7074" w:type="dxa"/>
          </w:tcPr>
          <w:p w14:paraId="1512160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963BB9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D87B96" w:rsidRDefault="00C4169E" w:rsidP="00B57CA2">
            <w:pPr>
              <w:rPr>
                <w:rStyle w:val="R124Apply"/>
                <w:rFonts w:ascii="Aptos" w:hAnsi="Aptos"/>
              </w:rPr>
            </w:pPr>
            <w:r w:rsidRPr="00D87B96">
              <w:rPr>
                <w:rStyle w:val="R123Select"/>
                <w:rFonts w:ascii="Aptos" w:hAnsi="Aptos"/>
              </w:rPr>
              <w:t>R</w:t>
            </w:r>
            <w:r w:rsidR="002C3B5D" w:rsidRPr="00D87B96">
              <w:rPr>
                <w:rStyle w:val="R123Select"/>
                <w:rFonts w:ascii="Aptos" w:hAnsi="Aptos"/>
              </w:rPr>
              <w:t>123</w:t>
            </w:r>
            <w:r w:rsidRPr="00D87B96">
              <w:rPr>
                <w:rStyle w:val="R123Select"/>
                <w:rFonts w:ascii="Aptos" w:hAnsi="Aptos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963BB9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D87B96" w:rsidRDefault="002C3B5D" w:rsidP="00B57CA2">
            <w:pPr>
              <w:rPr>
                <w:rStyle w:val="R122Toggle"/>
                <w:rFonts w:ascii="Aptos" w:hAnsi="Aptos"/>
              </w:rPr>
            </w:pPr>
            <w:r w:rsidRPr="00D87B96">
              <w:rPr>
                <w:rStyle w:val="R124Apply"/>
                <w:rFonts w:ascii="Aptos" w:hAnsi="Aptos"/>
              </w:rPr>
              <w:t>R124</w:t>
            </w:r>
            <w:r w:rsidR="00C4169E" w:rsidRPr="00D87B96">
              <w:rPr>
                <w:rStyle w:val="R124Apply"/>
                <w:rFonts w:ascii="Aptos" w:hAnsi="Apto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D556D4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9" w:name="OLE_LINK8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9"/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963BB9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D87B96" w:rsidRDefault="00C4169E" w:rsidP="00B57CA2">
            <w:pPr>
              <w:pStyle w:val="R211Speaker"/>
            </w:pPr>
            <w:r w:rsidRPr="00D87B96">
              <w:t>R</w:t>
            </w:r>
            <w:r w:rsidR="002C3B5D" w:rsidRPr="00D87B96">
              <w:t>211</w:t>
            </w:r>
            <w:r w:rsidRPr="00D87B96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D556D4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16"/>
            <w:bookmarkStart w:id="11" w:name="_Hlk199374839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  <w:bookmarkEnd w:id="10"/>
          </w:p>
        </w:tc>
      </w:tr>
      <w:bookmarkEnd w:id="11"/>
      <w:tr w:rsidR="00C4169E" w:rsidRPr="00963BB9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D87B96" w:rsidRDefault="00C4169E" w:rsidP="00B57CA2">
            <w:pPr>
              <w:pStyle w:val="R311Part"/>
            </w:pPr>
            <w:r w:rsidRPr="00D87B96">
              <w:t>R</w:t>
            </w:r>
            <w:r w:rsidR="002C3B5D" w:rsidRPr="00D87B96">
              <w:t>311</w:t>
            </w:r>
            <w:r w:rsidRPr="00D87B96">
              <w:t>: Part</w:t>
            </w:r>
          </w:p>
        </w:tc>
        <w:tc>
          <w:tcPr>
            <w:tcW w:w="7074" w:type="dxa"/>
          </w:tcPr>
          <w:p w14:paraId="50561EF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596B7F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7A58F5AC" w:rsidR="00C4169E" w:rsidRPr="00D87B96" w:rsidRDefault="00C4169E" w:rsidP="00B57CA2">
            <w:pPr>
              <w:pStyle w:val="R312State"/>
            </w:pPr>
            <w:r w:rsidRPr="00D87B96">
              <w:t>R</w:t>
            </w:r>
            <w:r w:rsidR="002C3B5D" w:rsidRPr="00D87B96">
              <w:t>312</w:t>
            </w:r>
            <w:r w:rsidRPr="00D87B96">
              <w:t xml:space="preserve">: </w:t>
            </w:r>
            <w:r w:rsidR="00596B7F">
              <w:t>State</w:t>
            </w:r>
          </w:p>
        </w:tc>
        <w:tc>
          <w:tcPr>
            <w:tcW w:w="7074" w:type="dxa"/>
          </w:tcPr>
          <w:p w14:paraId="2D04962D" w14:textId="2B8B7264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Formal information about emitted state for the event control (e.g. </w:t>
            </w:r>
            <w:proofErr w:type="spellStart"/>
            <w:proofErr w:type="gramStart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slide</w:t>
            </w:r>
            <w:proofErr w:type="spellEnd"/>
            <w:proofErr w:type="gramEnd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=7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963BB9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D87B96" w:rsidRDefault="00C4169E" w:rsidP="00B57CA2">
            <w:pPr>
              <w:pStyle w:val="R313Control"/>
            </w:pPr>
            <w:r w:rsidRPr="00D87B96">
              <w:t>R</w:t>
            </w:r>
            <w:r w:rsidR="002C3B5D" w:rsidRPr="00D87B96">
              <w:t>313</w:t>
            </w:r>
            <w:r w:rsidR="00C0171C" w:rsidRPr="00D87B96">
              <w:t xml:space="preserve">: </w:t>
            </w:r>
            <w:r w:rsidRPr="00D87B96">
              <w:t>Control</w:t>
            </w:r>
          </w:p>
        </w:tc>
        <w:tc>
          <w:tcPr>
            <w:tcW w:w="7074" w:type="dxa"/>
          </w:tcPr>
          <w:p w14:paraId="4BA50B8C" w14:textId="1D393C4F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 by event control only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</w:t>
            </w:r>
            <w:r w:rsidR="00E70FBA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– as text, only as a subtle marker line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</w:p>
        </w:tc>
      </w:tr>
      <w:tr w:rsidR="00C4169E" w:rsidRPr="00963BB9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F07F015" w:rsidR="00C4169E" w:rsidRPr="00D87B96" w:rsidRDefault="00C4169E" w:rsidP="00D5452A">
            <w:pPr>
              <w:pStyle w:val="R314Display"/>
            </w:pPr>
            <w:r w:rsidRPr="00D87B96">
              <w:t>R</w:t>
            </w:r>
            <w:r w:rsidR="002C3B5D" w:rsidRPr="00D87B96">
              <w:t>314</w:t>
            </w:r>
            <w:r w:rsidRPr="00D87B96">
              <w:t xml:space="preserve">: </w:t>
            </w:r>
            <w:r w:rsidR="00D5452A" w:rsidRPr="00D87B96">
              <w:t>Display</w:t>
            </w:r>
          </w:p>
        </w:tc>
        <w:tc>
          <w:tcPr>
            <w:tcW w:w="7074" w:type="dxa"/>
          </w:tcPr>
          <w:p w14:paraId="6EA88745" w14:textId="47539546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10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mi-formal i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nformation about displayed content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(e.g. “SLIDE 7”, “MEDIA 4”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content playout by the event control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shown on the </w:t>
            </w:r>
            <w:proofErr w:type="gramStart"/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</w:t>
            </w:r>
            <w:bookmarkEnd w:id="12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. </w:t>
            </w:r>
          </w:p>
        </w:tc>
      </w:tr>
      <w:tr w:rsidR="00C4169E" w:rsidRPr="00963BB9" w14:paraId="62478C3A" w14:textId="77777777" w:rsidTr="00D5452A">
        <w:trPr>
          <w:trHeight w:val="526"/>
        </w:trPr>
        <w:tc>
          <w:tcPr>
            <w:tcW w:w="3964" w:type="dxa"/>
          </w:tcPr>
          <w:p w14:paraId="6E005F43" w14:textId="761B9026" w:rsidR="00C4169E" w:rsidRPr="00D87B96" w:rsidRDefault="00C4169E" w:rsidP="00D5452A">
            <w:pPr>
              <w:pStyle w:val="R315Hint"/>
              <w:rPr>
                <w:lang w:val="en-US"/>
              </w:rPr>
            </w:pPr>
            <w:bookmarkStart w:id="13" w:name="_Hlk195725134"/>
            <w:r w:rsidRPr="00D87B96">
              <w:t>R</w:t>
            </w:r>
            <w:r w:rsidR="002C3B5D" w:rsidRPr="00D87B96">
              <w:t>315</w:t>
            </w:r>
            <w:r w:rsidRPr="00D87B96">
              <w:t xml:space="preserve">: </w:t>
            </w:r>
            <w:proofErr w:type="spellStart"/>
            <w:r w:rsidR="00D5452A" w:rsidRPr="00D87B96">
              <w:t>Hint</w:t>
            </w:r>
            <w:proofErr w:type="spellEnd"/>
          </w:p>
        </w:tc>
        <w:tc>
          <w:tcPr>
            <w:tcW w:w="7074" w:type="dxa"/>
          </w:tcPr>
          <w:p w14:paraId="1F5385FA" w14:textId="1F46FEB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presenter control on stag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</w:t>
            </w:r>
          </w:p>
        </w:tc>
      </w:tr>
      <w:tr w:rsidR="00C4169E" w:rsidRPr="00963BB9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D87B96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14" w:name="OLE_LINK3"/>
            <w:bookmarkStart w:id="15" w:name="_Hlk194797970"/>
            <w:bookmarkEnd w:id="13"/>
            <w:r w:rsidRPr="00D87B96">
              <w:rPr>
                <w:lang w:val="en-US"/>
              </w:rPr>
              <w:t xml:space="preserve">R316: </w:t>
            </w:r>
            <w:r w:rsidR="00C4169E" w:rsidRPr="00D87B96">
              <w:rPr>
                <w:lang w:val="en-US"/>
              </w:rPr>
              <w:t>OList1</w:t>
            </w:r>
            <w:bookmarkEnd w:id="14"/>
          </w:p>
        </w:tc>
        <w:tc>
          <w:tcPr>
            <w:tcW w:w="7074" w:type="dxa"/>
          </w:tcPr>
          <w:p w14:paraId="19D8F2D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963BB9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D87B96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7: OL</w:t>
            </w:r>
            <w:r w:rsidRPr="00D87B96">
              <w:rPr>
                <w:lang w:val="en-US"/>
              </w:rPr>
              <w:t>ist2</w:t>
            </w:r>
          </w:p>
        </w:tc>
        <w:tc>
          <w:tcPr>
            <w:tcW w:w="7074" w:type="dxa"/>
          </w:tcPr>
          <w:p w14:paraId="4A4A651C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5"/>
      <w:tr w:rsidR="00C4169E" w:rsidRPr="00963BB9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D87B96" w:rsidRDefault="00C4169E" w:rsidP="00C4169E">
            <w:pPr>
              <w:pStyle w:val="R318UList1"/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8</w:t>
            </w:r>
            <w:r w:rsidR="00C0171C" w:rsidRPr="00D87B96">
              <w:rPr>
                <w:lang w:val="en-US"/>
              </w:rPr>
              <w:t xml:space="preserve">: </w:t>
            </w:r>
            <w:r w:rsidR="00CF1272" w:rsidRPr="00D87B96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963BB9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D87B96" w:rsidRDefault="00C4169E" w:rsidP="00B57CA2">
            <w:pPr>
              <w:pStyle w:val="R319UList2"/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9</w:t>
            </w:r>
            <w:r w:rsidR="00C0171C" w:rsidRPr="00D87B96">
              <w:rPr>
                <w:lang w:val="en-US"/>
              </w:rPr>
              <w:t xml:space="preserve">: </w:t>
            </w:r>
            <w:r w:rsidRPr="00D87B96">
              <w:rPr>
                <w:lang w:val="en-US"/>
              </w:rPr>
              <w:t>U</w:t>
            </w:r>
            <w:r w:rsidR="00CF1272" w:rsidRPr="00D87B96">
              <w:rPr>
                <w:lang w:val="en-US"/>
              </w:rPr>
              <w:t>List</w:t>
            </w:r>
            <w:r w:rsidRPr="00D87B96"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963BB9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1Emphasis"/>
                <w:rFonts w:ascii="Aptos" w:hAnsi="Aptos"/>
              </w:rPr>
              <w:t>R</w:t>
            </w:r>
            <w:r w:rsidR="002C3B5D" w:rsidRPr="00D87B96">
              <w:rPr>
                <w:rStyle w:val="R321Emphasis"/>
                <w:rFonts w:ascii="Aptos" w:hAnsi="Aptos"/>
              </w:rPr>
              <w:t>321</w:t>
            </w:r>
            <w:r w:rsidRPr="00D87B96">
              <w:rPr>
                <w:rStyle w:val="R321Emphasis"/>
                <w:rFonts w:ascii="Aptos" w:hAnsi="Aptos"/>
              </w:rPr>
              <w:t>: Emphasis</w:t>
            </w:r>
          </w:p>
        </w:tc>
        <w:tc>
          <w:tcPr>
            <w:tcW w:w="7074" w:type="dxa"/>
          </w:tcPr>
          <w:p w14:paraId="79F79B8B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963BB9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2KeyWord"/>
              </w:rPr>
              <w:t>R</w:t>
            </w:r>
            <w:r w:rsidR="002C3B5D" w:rsidRPr="00D87B96">
              <w:rPr>
                <w:rStyle w:val="R322KeyWord"/>
              </w:rPr>
              <w:t>322</w:t>
            </w:r>
            <w:r w:rsidRPr="00D87B96">
              <w:rPr>
                <w:rStyle w:val="R322KeyWord"/>
              </w:rPr>
              <w:t xml:space="preserve">: </w:t>
            </w:r>
            <w:proofErr w:type="spellStart"/>
            <w:r w:rsidRPr="00D87B96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6" w:name="OLE_LINK17"/>
            <w:bookmarkStart w:id="17" w:name="OLE_LINK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Word to allow the presenter to just glance over the content and immediately see the standout key content </w:t>
            </w:r>
            <w:bookmarkEnd w:id="1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spects</w:t>
            </w:r>
            <w:bookmarkEnd w:id="1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963BB9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D87B96" w:rsidRDefault="00C4169E" w:rsidP="00B57CA2">
            <w:pPr>
              <w:rPr>
                <w:rStyle w:val="R323KeyMessage"/>
              </w:rPr>
            </w:pPr>
            <w:r w:rsidRPr="00D87B96">
              <w:rPr>
                <w:rStyle w:val="R323KeyMessage"/>
              </w:rPr>
              <w:t>R</w:t>
            </w:r>
            <w:r w:rsidR="002C3B5D" w:rsidRPr="00D87B96">
              <w:rPr>
                <w:rStyle w:val="R323KeyMessage"/>
              </w:rPr>
              <w:t>323</w:t>
            </w:r>
            <w:r w:rsidRPr="00D87B96">
              <w:rPr>
                <w:rStyle w:val="R323KeyMessage"/>
              </w:rPr>
              <w:t xml:space="preserve">: </w:t>
            </w:r>
            <w:proofErr w:type="spellStart"/>
            <w:r w:rsidRPr="00D87B96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8" w:name="OLE_LINK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8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  <w:tr w:rsidR="009E1CE5" w:rsidRPr="00D556D4" w14:paraId="0C9C7C4C" w14:textId="77777777" w:rsidTr="00450548">
        <w:trPr>
          <w:trHeight w:val="583"/>
        </w:trPr>
        <w:tc>
          <w:tcPr>
            <w:tcW w:w="3964" w:type="dxa"/>
            <w:tcBorders>
              <w:bottom w:val="single" w:sz="4" w:space="0" w:color="BFBFBF" w:themeColor="background1" w:themeShade="BF"/>
            </w:tcBorders>
          </w:tcPr>
          <w:p w14:paraId="72237D48" w14:textId="26B7963A" w:rsidR="009E1CE5" w:rsidRPr="00D87B96" w:rsidRDefault="009E1CE5" w:rsidP="009E1CE5">
            <w:pPr>
              <w:rPr>
                <w:rStyle w:val="R324Info"/>
              </w:rPr>
            </w:pPr>
            <w:r w:rsidRPr="00D87B96">
              <w:rPr>
                <w:rStyle w:val="R324Info"/>
              </w:rPr>
              <w:t>R324: Info</w:t>
            </w:r>
          </w:p>
        </w:tc>
        <w:tc>
          <w:tcPr>
            <w:tcW w:w="7074" w:type="dxa"/>
            <w:tcBorders>
              <w:bottom w:val="single" w:sz="4" w:space="0" w:color="BFBFBF" w:themeColor="background1" w:themeShade="BF"/>
            </w:tcBorders>
          </w:tcPr>
          <w:p w14:paraId="568A2439" w14:textId="7B66E1C9" w:rsidR="009E1CE5" w:rsidRPr="00D87B96" w:rsidRDefault="009E1CE5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dicates information intended for the presenters during event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only. It annotates or describes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, and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450548" w:rsidRPr="00846309" w14:paraId="6E8699E0" w14:textId="77777777" w:rsidTr="008A5BE1">
        <w:trPr>
          <w:trHeight w:val="314"/>
        </w:trPr>
        <w:tc>
          <w:tcPr>
            <w:tcW w:w="11038" w:type="dxa"/>
            <w:gridSpan w:val="2"/>
            <w:shd w:val="clear" w:color="auto" w:fill="000000" w:themeFill="text1"/>
          </w:tcPr>
          <w:p w14:paraId="75E85EB7" w14:textId="7F31AEFB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</w:t>
            </w:r>
            <w:r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 for Base Styling</w:t>
            </w:r>
          </w:p>
        </w:tc>
      </w:tr>
      <w:tr w:rsidR="00450548" w:rsidRPr="00846309" w14:paraId="40E2195F" w14:textId="77777777" w:rsidTr="009E1CE5">
        <w:trPr>
          <w:trHeight w:val="583"/>
        </w:trPr>
        <w:tc>
          <w:tcPr>
            <w:tcW w:w="3964" w:type="dxa"/>
          </w:tcPr>
          <w:p w14:paraId="52B5B086" w14:textId="17323986" w:rsidR="00450548" w:rsidRPr="00450548" w:rsidRDefault="00450548" w:rsidP="00450548">
            <w:pPr>
              <w:pStyle w:val="R011BaseParagraph"/>
            </w:pPr>
            <w:r w:rsidRPr="00450548">
              <w:t xml:space="preserve">R011: Base </w:t>
            </w:r>
            <w:proofErr w:type="gramStart"/>
            <w:r w:rsidRPr="00450548">
              <w:t>Paragraph</w:t>
            </w:r>
            <w:proofErr w:type="gramEnd"/>
          </w:p>
        </w:tc>
        <w:tc>
          <w:tcPr>
            <w:tcW w:w="7074" w:type="dxa"/>
          </w:tcPr>
          <w:p w14:paraId="1F41F85F" w14:textId="0C58B686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Base style for paragraphs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Can be used for regular/non-list paragraphs.</w:t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lso for internal use within Rundown styles.</w:t>
            </w:r>
          </w:p>
        </w:tc>
      </w:tr>
      <w:tr w:rsidR="00450548" w:rsidRPr="00963BB9" w14:paraId="037DF1D6" w14:textId="77777777" w:rsidTr="009E1CE5">
        <w:trPr>
          <w:trHeight w:val="583"/>
        </w:trPr>
        <w:tc>
          <w:tcPr>
            <w:tcW w:w="3964" w:type="dxa"/>
          </w:tcPr>
          <w:p w14:paraId="58CC00D7" w14:textId="0BD2BE57" w:rsidR="00450548" w:rsidRPr="00450548" w:rsidRDefault="00450548" w:rsidP="00450548">
            <w:pPr>
              <w:pStyle w:val="R011BaseParagraph"/>
            </w:pPr>
            <w:r w:rsidRPr="00450548">
              <w:t>R021: Base Character</w:t>
            </w:r>
          </w:p>
        </w:tc>
        <w:tc>
          <w:tcPr>
            <w:tcW w:w="7074" w:type="dxa"/>
          </w:tcPr>
          <w:p w14:paraId="25492E32" w14:textId="1491A209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Base style for characters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hould not be used manually.</w:t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Just for internal use within Rundown styles.</w:t>
            </w:r>
          </w:p>
        </w:tc>
      </w:tr>
    </w:tbl>
    <w:p w14:paraId="0A3B6C56" w14:textId="12AC560F" w:rsidR="00DE14F3" w:rsidRPr="00D87B96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D87B96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49C2DD" w14:textId="77777777" w:rsidR="004E3174" w:rsidRDefault="004E3174" w:rsidP="0009074B">
      <w:pPr>
        <w:spacing w:after="0" w:line="240" w:lineRule="auto"/>
      </w:pPr>
      <w:r>
        <w:separator/>
      </w:r>
    </w:p>
  </w:endnote>
  <w:endnote w:type="continuationSeparator" w:id="0">
    <w:p w14:paraId="2BFFE411" w14:textId="77777777" w:rsidR="004E3174" w:rsidRDefault="004E3174" w:rsidP="0009074B">
      <w:pPr>
        <w:spacing w:after="0" w:line="240" w:lineRule="auto"/>
      </w:pPr>
      <w:r>
        <w:continuationSeparator/>
      </w:r>
    </w:p>
  </w:endnote>
  <w:endnote w:type="continuationNotice" w:id="1">
    <w:p w14:paraId="48054B4B" w14:textId="77777777" w:rsidR="004E3174" w:rsidRDefault="004E31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AD2595" w14:textId="77777777" w:rsidR="004E3174" w:rsidRDefault="004E3174" w:rsidP="0009074B">
      <w:pPr>
        <w:spacing w:after="0" w:line="240" w:lineRule="auto"/>
      </w:pPr>
      <w:r>
        <w:separator/>
      </w:r>
    </w:p>
  </w:footnote>
  <w:footnote w:type="continuationSeparator" w:id="0">
    <w:p w14:paraId="51A4E257" w14:textId="77777777" w:rsidR="004E3174" w:rsidRDefault="004E3174" w:rsidP="0009074B">
      <w:pPr>
        <w:spacing w:after="0" w:line="240" w:lineRule="auto"/>
      </w:pPr>
      <w:r>
        <w:continuationSeparator/>
      </w:r>
    </w:p>
  </w:footnote>
  <w:footnote w:type="continuationNotice" w:id="1">
    <w:p w14:paraId="3DDD37B7" w14:textId="77777777" w:rsidR="004E3174" w:rsidRDefault="004E31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81560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97040017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4FF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6A8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0E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7E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5F44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C32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D2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46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83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587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7E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61B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C13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67DD0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C59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24E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48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74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2DF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473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B7F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8E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E2A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51B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44A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6EF"/>
    <w:rsid w:val="00685F1F"/>
    <w:rsid w:val="00685F27"/>
    <w:rsid w:val="006861DF"/>
    <w:rsid w:val="006864E1"/>
    <w:rsid w:val="0068658C"/>
    <w:rsid w:val="00686836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D8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1F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3CD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62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84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79C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BE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9E7"/>
    <w:rsid w:val="007A1B3C"/>
    <w:rsid w:val="007A1C78"/>
    <w:rsid w:val="007A1D0C"/>
    <w:rsid w:val="007A2070"/>
    <w:rsid w:val="007A229A"/>
    <w:rsid w:val="007A235B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0DF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A73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57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30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4F6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1A8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DEF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00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4C1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B1D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61D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BB9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37F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4F1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CE5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316"/>
    <w:rsid w:val="00A04471"/>
    <w:rsid w:val="00A045DE"/>
    <w:rsid w:val="00A046C3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969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687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67E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B6A"/>
    <w:rsid w:val="00B02EFC"/>
    <w:rsid w:val="00B03066"/>
    <w:rsid w:val="00B030B7"/>
    <w:rsid w:val="00B03875"/>
    <w:rsid w:val="00B03BF9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D68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E3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5EF4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0C2F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2F8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803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A7FFB"/>
    <w:rsid w:val="00BB04D8"/>
    <w:rsid w:val="00BB05F1"/>
    <w:rsid w:val="00BB089E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0AA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3E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CC1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287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496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2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0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48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01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B12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84A"/>
    <w:rsid w:val="00D53919"/>
    <w:rsid w:val="00D53ACF"/>
    <w:rsid w:val="00D53B38"/>
    <w:rsid w:val="00D53D45"/>
    <w:rsid w:val="00D542D8"/>
    <w:rsid w:val="00D5452A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6D4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B96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327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297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0FC3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0FBA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D1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493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5E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6EE4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B6E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935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5A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C59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R011BaseParagraph"/>
    <w:next w:val="R011BaseParagraph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R011BaseParagraph"/>
    <w:next w:val="R011BaseParagraph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4Display">
    <w:name w:val="R314: Display"/>
    <w:basedOn w:val="R011BaseParagraph"/>
    <w:next w:val="R011BaseParagraph"/>
    <w:qFormat/>
    <w:rsid w:val="00D47B12"/>
    <w:pPr>
      <w:shd w:val="clear" w:color="auto" w:fill="C0DBF5"/>
    </w:pPr>
  </w:style>
  <w:style w:type="paragraph" w:customStyle="1" w:styleId="R313Control">
    <w:name w:val="R313: Control"/>
    <w:basedOn w:val="R011BaseParagraph"/>
    <w:next w:val="R011BaseParagraph"/>
    <w:qFormat/>
    <w:rsid w:val="00596B7F"/>
    <w:pPr>
      <w:shd w:val="clear" w:color="auto" w:fill="EBB57D"/>
    </w:pPr>
    <w:rPr>
      <w:i/>
      <w:color w:val="FFFFFF" w:themeColor="background1"/>
      <w:lang w:eastAsia="de-DE"/>
    </w:rPr>
  </w:style>
  <w:style w:type="paragraph" w:customStyle="1" w:styleId="R315Hint">
    <w:name w:val="R315: Hint"/>
    <w:basedOn w:val="R011BaseParagraph"/>
    <w:next w:val="R011BaseParagraph"/>
    <w:qFormat/>
    <w:rsid w:val="007E0DFC"/>
    <w:pPr>
      <w:shd w:val="clear" w:color="auto" w:fill="7DB4EA"/>
      <w:spacing w:before="40" w:after="40"/>
      <w:contextualSpacing/>
    </w:pPr>
    <w:rPr>
      <w:rFonts w:cstheme="minorHAnsi"/>
      <w:i/>
      <w:color w:val="FFFFFF" w:themeColor="background1"/>
    </w:rPr>
  </w:style>
  <w:style w:type="paragraph" w:customStyle="1" w:styleId="R312State">
    <w:name w:val="R312: State"/>
    <w:basedOn w:val="R011BaseParagraph"/>
    <w:next w:val="R011BaseParagraph"/>
    <w:qFormat/>
    <w:rsid w:val="00596B7F"/>
    <w:pPr>
      <w:shd w:val="clear" w:color="auto" w:fill="F5DBC1"/>
    </w:pPr>
  </w:style>
  <w:style w:type="character" w:customStyle="1" w:styleId="R323KeyMessage">
    <w:name w:val="R323: KeyMessage"/>
    <w:basedOn w:val="R021BaseCharacter"/>
    <w:uiPriority w:val="1"/>
    <w:qFormat/>
    <w:rsid w:val="00215F44"/>
    <w:rPr>
      <w:color w:val="1067B2"/>
      <w:bdr w:val="none" w:sz="0" w:space="0" w:color="auto"/>
      <w:shd w:val="clear" w:color="auto" w:fill="C0DBF5"/>
      <w:lang w:val="en-US"/>
    </w:rPr>
  </w:style>
  <w:style w:type="character" w:customStyle="1" w:styleId="R321Emphasis">
    <w:name w:val="R321: Emphasis"/>
    <w:basedOn w:val="R021BaseCharacter"/>
    <w:uiPriority w:val="1"/>
    <w:qFormat/>
    <w:rsid w:val="008B0095"/>
    <w:rPr>
      <w:i/>
      <w:color w:val="1067B2"/>
      <w:lang w:val="en-US"/>
    </w:rPr>
  </w:style>
  <w:style w:type="character" w:customStyle="1" w:styleId="R121Enforce">
    <w:name w:val="R121: Enforce"/>
    <w:basedOn w:val="R021BaseCharacter"/>
    <w:uiPriority w:val="1"/>
    <w:qFormat/>
    <w:rsid w:val="003A2A4F"/>
    <w:rPr>
      <w:b/>
      <w:color w:val="B26813"/>
      <w:bdr w:val="none" w:sz="0" w:space="0" w:color="auto"/>
      <w:shd w:val="clear" w:color="auto" w:fill="F5DBC1"/>
      <w:lang w:val="en-US"/>
    </w:rPr>
  </w:style>
  <w:style w:type="character" w:customStyle="1" w:styleId="R124Apply">
    <w:name w:val="R124: Apply"/>
    <w:basedOn w:val="R021BaseCharacter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  <w:lang w:val="en-US"/>
    </w:rPr>
  </w:style>
  <w:style w:type="character" w:customStyle="1" w:styleId="R123Select">
    <w:name w:val="R123: Select"/>
    <w:basedOn w:val="R021BaseCharacter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R021BaseCharacter"/>
    <w:uiPriority w:val="1"/>
    <w:qFormat/>
    <w:rsid w:val="00B848BD"/>
    <w:rPr>
      <w:b/>
      <w:color w:val="B26813"/>
      <w:lang w:val="en-US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R021BaseCharacter"/>
    <w:uiPriority w:val="1"/>
    <w:qFormat/>
    <w:rsid w:val="00215F44"/>
    <w:rPr>
      <w:rFonts w:cs="Calibri (Body)"/>
      <w:color w:val="1067B2"/>
      <w:lang w:val="en-US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R011BaseParagraph"/>
    <w:qFormat/>
    <w:rsid w:val="005A1312"/>
    <w:pPr>
      <w:numPr>
        <w:numId w:val="119"/>
      </w:numPr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R011Base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  <w:style w:type="character" w:customStyle="1" w:styleId="R324Info">
    <w:name w:val="R324: Info"/>
    <w:basedOn w:val="R021BaseCharacter"/>
    <w:uiPriority w:val="1"/>
    <w:qFormat/>
    <w:rsid w:val="00215F44"/>
    <w:rPr>
      <w:color w:val="929292"/>
      <w:lang w:val="en-US"/>
    </w:rPr>
  </w:style>
  <w:style w:type="paragraph" w:customStyle="1" w:styleId="R011BaseParagraph">
    <w:name w:val="R011: Base Paragraph"/>
    <w:qFormat/>
    <w:rsid w:val="00F7785A"/>
    <w:pPr>
      <w:widowControl w:val="0"/>
      <w:spacing w:after="0" w:line="240" w:lineRule="auto"/>
    </w:pPr>
    <w:rPr>
      <w:rFonts w:ascii="Aptos" w:eastAsiaTheme="majorEastAsia" w:hAnsi="Aptos" w:cstheme="majorBidi"/>
      <w:szCs w:val="32"/>
    </w:rPr>
  </w:style>
  <w:style w:type="character" w:customStyle="1" w:styleId="R021BaseCharacter">
    <w:name w:val="R021: Base Character"/>
    <w:uiPriority w:val="1"/>
    <w:qFormat/>
    <w:rsid w:val="0074268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</TotalTime>
  <Pages>3</Pages>
  <Words>774</Words>
  <Characters>441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5180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94</cp:revision>
  <dcterms:created xsi:type="dcterms:W3CDTF">2024-11-09T14:18:00Z</dcterms:created>
  <dcterms:modified xsi:type="dcterms:W3CDTF">2025-05-2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